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S</w:t>
      </w:r>
      <w:bookmarkStart w:id="1" w:name="_Hlk17380901"/>
      <w:r>
        <w:rPr>
          <w:sz w:val="20"/>
          <w:szCs w:val="20"/>
        </w:rPr>
        <w:t>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F8D7165" w:rsidR="00DA7320" w:rsidRDefault="005C137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ugust 22</w:t>
      </w:r>
      <w:r w:rsidR="00CF0B98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494FBBA9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C1376">
        <w:rPr>
          <w:sz w:val="20"/>
          <w:szCs w:val="20"/>
        </w:rPr>
        <w:t xml:space="preserve">Mark Heinrich, </w:t>
      </w:r>
      <w:r w:rsidR="00835FD0">
        <w:rPr>
          <w:sz w:val="20"/>
          <w:szCs w:val="20"/>
        </w:rPr>
        <w:t xml:space="preserve">Shannon Taliaferro, </w:t>
      </w:r>
      <w:r w:rsidR="00A77C27">
        <w:rPr>
          <w:sz w:val="20"/>
          <w:szCs w:val="20"/>
        </w:rPr>
        <w:t xml:space="preserve">Benny Arguello, </w:t>
      </w:r>
      <w:r w:rsidR="00CF0B98">
        <w:rPr>
          <w:sz w:val="20"/>
          <w:szCs w:val="20"/>
        </w:rPr>
        <w:t>Cleve Kerby</w:t>
      </w:r>
      <w:r w:rsidR="00DB6B39">
        <w:rPr>
          <w:sz w:val="20"/>
          <w:szCs w:val="20"/>
        </w:rPr>
        <w:t>,</w:t>
      </w:r>
      <w:r w:rsidR="00CF0B98">
        <w:rPr>
          <w:sz w:val="20"/>
          <w:szCs w:val="20"/>
        </w:rPr>
        <w:t xml:space="preserve"> </w:t>
      </w:r>
      <w:r w:rsidR="00DB6B39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>Mike Lamberson</w:t>
      </w:r>
      <w:r w:rsidR="00835FD0">
        <w:rPr>
          <w:sz w:val="20"/>
          <w:szCs w:val="20"/>
        </w:rPr>
        <w:t xml:space="preserve">, </w:t>
      </w:r>
      <w:r w:rsidR="00CF0B98">
        <w:rPr>
          <w:sz w:val="20"/>
          <w:szCs w:val="20"/>
        </w:rPr>
        <w:t xml:space="preserve">Lynn Nowlin, </w:t>
      </w:r>
      <w:r w:rsidR="005C1376">
        <w:rPr>
          <w:sz w:val="20"/>
          <w:szCs w:val="20"/>
        </w:rPr>
        <w:t>Melissa McCaghren</w:t>
      </w:r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Shawn Quick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687DD124" w14:textId="77777777" w:rsidR="00AF498C" w:rsidRDefault="00AF498C" w:rsidP="00AF498C">
      <w:pPr>
        <w:tabs>
          <w:tab w:val="left" w:pos="360"/>
          <w:tab w:val="left" w:pos="1080"/>
        </w:tabs>
        <w:rPr>
          <w:sz w:val="20"/>
          <w:szCs w:val="20"/>
        </w:rPr>
      </w:pPr>
    </w:p>
    <w:p w14:paraId="7EF8883D" w14:textId="77777777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5C1376">
        <w:rPr>
          <w:sz w:val="20"/>
          <w:szCs w:val="20"/>
        </w:rPr>
        <w:t>Mark Heinrich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2756F5" w:rsidRPr="00AF498C">
        <w:rPr>
          <w:sz w:val="20"/>
          <w:szCs w:val="20"/>
        </w:rPr>
        <w:t>12:</w:t>
      </w:r>
      <w:r w:rsidR="005D3E96" w:rsidRPr="00AF498C">
        <w:rPr>
          <w:sz w:val="20"/>
          <w:szCs w:val="20"/>
        </w:rPr>
        <w:t>0</w:t>
      </w:r>
      <w:r w:rsidR="005C1376">
        <w:rPr>
          <w:sz w:val="20"/>
          <w:szCs w:val="20"/>
        </w:rPr>
        <w:t>1</w:t>
      </w:r>
      <w:r w:rsidR="002756F5" w:rsidRPr="00AF498C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board room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C2EC9B8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Invocation – Cleve Kerby 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5FA90471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July 18, 2019 Minutes</w:t>
      </w:r>
      <w:r>
        <w:rPr>
          <w:sz w:val="20"/>
          <w:szCs w:val="20"/>
        </w:rPr>
        <w:t xml:space="preserve"> – </w:t>
      </w:r>
      <w:r w:rsidR="005C1376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a motion to accept the </w:t>
      </w:r>
      <w:r w:rsidR="005C1376">
        <w:rPr>
          <w:sz w:val="20"/>
          <w:szCs w:val="20"/>
        </w:rPr>
        <w:t>July 18, 2019</w:t>
      </w:r>
      <w:r>
        <w:rPr>
          <w:sz w:val="20"/>
          <w:szCs w:val="20"/>
        </w:rPr>
        <w:t xml:space="preserve"> </w:t>
      </w:r>
    </w:p>
    <w:p w14:paraId="37B37CFC" w14:textId="52DE3E5E" w:rsidR="007B4326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5C1376">
        <w:rPr>
          <w:sz w:val="20"/>
          <w:szCs w:val="20"/>
        </w:rPr>
        <w:t>Cleve Kerby</w:t>
      </w:r>
      <w:r w:rsidR="00DA7320">
        <w:rPr>
          <w:sz w:val="20"/>
          <w:szCs w:val="20"/>
        </w:rPr>
        <w:t xml:space="preserve"> seconded the motion. </w:t>
      </w:r>
      <w:bookmarkStart w:id="2" w:name="_Hlk514331748"/>
      <w:r w:rsidR="00DA7320">
        <w:rPr>
          <w:sz w:val="20"/>
          <w:szCs w:val="20"/>
        </w:rPr>
        <w:t xml:space="preserve">The motion carried with </w:t>
      </w:r>
      <w:r w:rsidR="005C1376">
        <w:rPr>
          <w:sz w:val="20"/>
          <w:szCs w:val="20"/>
        </w:rPr>
        <w:t>Benny Arguello</w:t>
      </w:r>
      <w:r w:rsidR="007B4326">
        <w:rPr>
          <w:sz w:val="20"/>
          <w:szCs w:val="20"/>
        </w:rPr>
        <w:t>,</w:t>
      </w:r>
    </w:p>
    <w:p w14:paraId="105A28C4" w14:textId="3DE40357" w:rsidR="00DA7320" w:rsidRDefault="007B4326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 w:rsidR="00AF0284">
        <w:rPr>
          <w:sz w:val="20"/>
          <w:szCs w:val="20"/>
        </w:rPr>
        <w:t>Cleve Kerby</w:t>
      </w:r>
      <w:r w:rsidR="00406824">
        <w:rPr>
          <w:sz w:val="20"/>
          <w:szCs w:val="20"/>
        </w:rPr>
        <w:t xml:space="preserve">, </w:t>
      </w:r>
      <w:r w:rsidR="005C1376">
        <w:rPr>
          <w:sz w:val="20"/>
          <w:szCs w:val="20"/>
        </w:rPr>
        <w:t xml:space="preserve">Shannon </w:t>
      </w:r>
      <w:r w:rsidR="00AF0284">
        <w:rPr>
          <w:sz w:val="20"/>
          <w:szCs w:val="20"/>
        </w:rPr>
        <w:t>Taliaferro</w:t>
      </w:r>
      <w:r w:rsidR="005C1376">
        <w:rPr>
          <w:sz w:val="20"/>
          <w:szCs w:val="20"/>
        </w:rPr>
        <w:t xml:space="preserve"> and 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2"/>
    <w:p w14:paraId="6DDA9701" w14:textId="2BC6A927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5C1376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 </w:t>
      </w:r>
    </w:p>
    <w:p w14:paraId="75DFFD37" w14:textId="2CD53E30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5C1376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with </w:t>
      </w:r>
    </w:p>
    <w:p w14:paraId="2D0230ED" w14:textId="0B4F1043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F498C">
        <w:rPr>
          <w:sz w:val="20"/>
          <w:szCs w:val="20"/>
        </w:rPr>
        <w:t xml:space="preserve">    </w:t>
      </w:r>
      <w:r w:rsidR="005C1376">
        <w:rPr>
          <w:sz w:val="20"/>
          <w:szCs w:val="20"/>
        </w:rPr>
        <w:t>Shannon Taliaferro, Benny Arguello,</w:t>
      </w:r>
      <w:r w:rsidR="00AC34A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>Cleve Kerby</w:t>
      </w:r>
      <w:r w:rsidR="005C1376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5C1376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4B8875E6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54143B39" w14:textId="54C2E40C" w:rsidR="00835FD0" w:rsidRDefault="00DA7320" w:rsidP="00AF498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3" w:name="_Hlk514339028"/>
      <w:r w:rsidR="00AF498C">
        <w:rPr>
          <w:sz w:val="20"/>
          <w:szCs w:val="20"/>
        </w:rPr>
        <w:t xml:space="preserve">Discuss and Consider progress with the newly elected Slaton Economic Development Type B </w:t>
      </w:r>
    </w:p>
    <w:p w14:paraId="3D2B6AC4" w14:textId="786142B6" w:rsidR="00504F18" w:rsidRDefault="00AF498C" w:rsidP="00AF498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="00110578">
        <w:rPr>
          <w:sz w:val="20"/>
          <w:szCs w:val="20"/>
        </w:rPr>
        <w:t>Corporation</w:t>
      </w:r>
      <w:r>
        <w:rPr>
          <w:sz w:val="20"/>
          <w:szCs w:val="20"/>
        </w:rPr>
        <w:t xml:space="preserve"> and the steps being taken to dissolve the Type A Corporation -  </w:t>
      </w:r>
      <w:r w:rsidR="00110578">
        <w:rPr>
          <w:sz w:val="20"/>
          <w:szCs w:val="20"/>
        </w:rPr>
        <w:t xml:space="preserve">Barbara Hopper reported </w:t>
      </w:r>
    </w:p>
    <w:p w14:paraId="2B5CBF95" w14:textId="77777777" w:rsidR="006E6386" w:rsidRDefault="00110578" w:rsidP="006E638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Pr="00E467AA">
        <w:rPr>
          <w:sz w:val="20"/>
          <w:szCs w:val="20"/>
        </w:rPr>
        <w:t>the lawyer, Bryan Guym</w:t>
      </w:r>
      <w:r w:rsidR="00A245FD">
        <w:rPr>
          <w:sz w:val="20"/>
          <w:szCs w:val="20"/>
        </w:rPr>
        <w:t>o</w:t>
      </w:r>
      <w:r w:rsidRPr="00E467AA">
        <w:rPr>
          <w:sz w:val="20"/>
          <w:szCs w:val="20"/>
        </w:rPr>
        <w:t xml:space="preserve">n, </w:t>
      </w:r>
      <w:r w:rsidR="006E6386">
        <w:rPr>
          <w:sz w:val="20"/>
          <w:szCs w:val="20"/>
        </w:rPr>
        <w:t xml:space="preserve">received the Certificate of Account Status on August 20, 2019.  Bryan will </w:t>
      </w:r>
    </w:p>
    <w:p w14:paraId="4649306F" w14:textId="36B988A9" w:rsidR="00110578" w:rsidRDefault="006E6386" w:rsidP="006E638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be sending a timeline as to what will happen and when. </w:t>
      </w:r>
    </w:p>
    <w:p w14:paraId="518D0C6E" w14:textId="0DEBDEF6" w:rsidR="006E6386" w:rsidRDefault="005A452E" w:rsidP="006E638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b.  </w:t>
      </w:r>
      <w:bookmarkEnd w:id="3"/>
      <w:r w:rsidR="006E6386">
        <w:rPr>
          <w:sz w:val="20"/>
          <w:szCs w:val="20"/>
        </w:rPr>
        <w:t xml:space="preserve"> Present the board with memorial acknowledgements and thank you cards – </w:t>
      </w:r>
      <w:r w:rsidR="00FA01E3">
        <w:rPr>
          <w:sz w:val="20"/>
          <w:szCs w:val="20"/>
        </w:rPr>
        <w:t>SEDCO</w:t>
      </w:r>
      <w:r w:rsidR="006E6386">
        <w:rPr>
          <w:sz w:val="20"/>
          <w:szCs w:val="20"/>
        </w:rPr>
        <w:t xml:space="preserve"> received </w:t>
      </w:r>
    </w:p>
    <w:p w14:paraId="454BD3A2" w14:textId="77777777" w:rsidR="006E6386" w:rsidRDefault="006E6386" w:rsidP="006E638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acknowledgement cards from the Buster Tucker and Dubbin England families and a thank you card</w:t>
      </w:r>
    </w:p>
    <w:p w14:paraId="6C1898FB" w14:textId="39ADB9E6" w:rsidR="006E6386" w:rsidRDefault="006E6386" w:rsidP="006E638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from Slaton Bakery for the plant we sent them for the reopening after the fire.</w:t>
      </w:r>
    </w:p>
    <w:p w14:paraId="136A6113" w14:textId="2B586E8B" w:rsidR="006E6386" w:rsidRDefault="00687766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5A452E">
        <w:rPr>
          <w:sz w:val="20"/>
          <w:szCs w:val="20"/>
        </w:rPr>
        <w:t>c</w:t>
      </w:r>
      <w:r w:rsidR="00504F18">
        <w:rPr>
          <w:sz w:val="20"/>
          <w:szCs w:val="20"/>
        </w:rPr>
        <w:t>.</w:t>
      </w:r>
      <w:r w:rsidR="00C2544A">
        <w:rPr>
          <w:sz w:val="20"/>
          <w:szCs w:val="20"/>
        </w:rPr>
        <w:t xml:space="preserve"> </w:t>
      </w:r>
      <w:r w:rsidR="006E6386">
        <w:rPr>
          <w:sz w:val="20"/>
          <w:szCs w:val="20"/>
        </w:rPr>
        <w:t xml:space="preserve">  Discuss and Consider advertising with KSSL during football season and Slaton Athletic Booster Club </w:t>
      </w:r>
    </w:p>
    <w:p w14:paraId="3C3C89B2" w14:textId="5666063E" w:rsidR="006E6386" w:rsidRDefault="006E6386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football advertising – Cleve Kerby made a motion to advertise with KSSL and Slaton Athletic Booster</w:t>
      </w:r>
    </w:p>
    <w:p w14:paraId="2A7208D2" w14:textId="77777777" w:rsidR="007140D5" w:rsidRDefault="006E6386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Club.  Shannon Taliaferro seconded the motion.  The motion carried with Cleve Kerby, Shannon</w:t>
      </w:r>
    </w:p>
    <w:p w14:paraId="230A6E76" w14:textId="4B8EBA48" w:rsidR="006E6386" w:rsidRDefault="007140D5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  <w:r w:rsidR="006E6386">
        <w:rPr>
          <w:sz w:val="20"/>
          <w:szCs w:val="20"/>
        </w:rPr>
        <w:t xml:space="preserve"> Taliaferro</w:t>
      </w:r>
      <w:r>
        <w:rPr>
          <w:sz w:val="20"/>
          <w:szCs w:val="20"/>
        </w:rPr>
        <w:t xml:space="preserve">, Benny Arguello and Mark Heinrich all in favor. </w:t>
      </w:r>
    </w:p>
    <w:p w14:paraId="624E51C4" w14:textId="0313B2F5" w:rsidR="007140D5" w:rsidRDefault="007140D5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d.   Discuss Gypsy Road RV Dealership progress – Barbara Hopper reported there had been a setback due</w:t>
      </w:r>
    </w:p>
    <w:p w14:paraId="0ABBF187" w14:textId="77777777" w:rsidR="007140D5" w:rsidRDefault="007140D5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to the address change.  Chris Cantrell with the city and Barbara Hopper were able to find out how to</w:t>
      </w:r>
    </w:p>
    <w:p w14:paraId="3B3EF62F" w14:textId="77777777" w:rsidR="00AB6C2C" w:rsidRDefault="007140D5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get it corrected with a letter from the US Postal Service. </w:t>
      </w:r>
    </w:p>
    <w:p w14:paraId="7D5A03F5" w14:textId="77777777" w:rsidR="00AB6C2C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e.  Prospective Businesses – None at this time</w:t>
      </w:r>
    </w:p>
    <w:p w14:paraId="11FA6E58" w14:textId="4CD69DC1" w:rsidR="00AB6C2C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f.  Discuss and Consider 2019-20</w:t>
      </w:r>
      <w:r w:rsidR="00FA01E3">
        <w:rPr>
          <w:sz w:val="20"/>
          <w:szCs w:val="20"/>
        </w:rPr>
        <w:t>2</w:t>
      </w:r>
      <w:r>
        <w:rPr>
          <w:sz w:val="20"/>
          <w:szCs w:val="20"/>
        </w:rPr>
        <w:t>0 Budget – Barbara Hopper presented  Budget Option A &amp; B to the</w:t>
      </w:r>
    </w:p>
    <w:p w14:paraId="64CE3CA0" w14:textId="50DEBCDD" w:rsidR="00AB6C2C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board, each line item was  explained on both options.   Cleve Kerby made a motion to accept Budget</w:t>
      </w:r>
    </w:p>
    <w:p w14:paraId="38FFBB6F" w14:textId="21EB09AC" w:rsidR="00AB6C2C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Option A.  Shannon Taliaferro seconded the motion.  The motion carried with Cleve Kerby, Shannon </w:t>
      </w:r>
    </w:p>
    <w:p w14:paraId="7F8A8515" w14:textId="77777777" w:rsidR="00AB6C2C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Taliaferro, Benny Arguello and Mark Heinrich all in favor</w:t>
      </w:r>
    </w:p>
    <w:p w14:paraId="220C4491" w14:textId="03677791" w:rsidR="00DA7320" w:rsidRDefault="00AB6C2C" w:rsidP="006B3BF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028A984" w14:textId="33F3A3A5" w:rsidR="006B3BF1" w:rsidRDefault="00CF0B98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r w:rsidR="00AF0284">
        <w:rPr>
          <w:sz w:val="20"/>
          <w:szCs w:val="20"/>
        </w:rPr>
        <w:t>Section 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 xml:space="preserve">Deliberations regarding economic development negotiations </w:t>
      </w:r>
      <w:bookmarkEnd w:id="1"/>
      <w:r w:rsidR="00400CFF">
        <w:rPr>
          <w:sz w:val="20"/>
          <w:szCs w:val="20"/>
        </w:rPr>
        <w:t>– Quick Energy Lease</w:t>
      </w:r>
    </w:p>
    <w:p w14:paraId="468DE60E" w14:textId="77777777" w:rsidR="00400CFF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The Board went into Executive Session at 12:26 pm regarding Section 551.086.  The board came </w:t>
      </w:r>
    </w:p>
    <w:p w14:paraId="411659C4" w14:textId="77777777" w:rsidR="00067185" w:rsidRDefault="00400CFF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out of  </w:t>
      </w:r>
      <w:r w:rsidRPr="00400CFF">
        <w:rPr>
          <w:sz w:val="20"/>
          <w:szCs w:val="20"/>
        </w:rPr>
        <w:t>Executive Session at 12:</w:t>
      </w:r>
      <w:r>
        <w:rPr>
          <w:sz w:val="20"/>
          <w:szCs w:val="20"/>
        </w:rPr>
        <w:t>37</w:t>
      </w:r>
      <w:r w:rsidRPr="00400CFF">
        <w:rPr>
          <w:sz w:val="20"/>
          <w:szCs w:val="20"/>
        </w:rPr>
        <w:t xml:space="preserve"> pm.  No action was  taken during</w:t>
      </w:r>
      <w:r>
        <w:rPr>
          <w:sz w:val="20"/>
          <w:szCs w:val="20"/>
        </w:rPr>
        <w:t xml:space="preserve"> </w:t>
      </w:r>
      <w:r w:rsidRPr="00400CFF">
        <w:rPr>
          <w:sz w:val="20"/>
          <w:szCs w:val="20"/>
        </w:rPr>
        <w:t>Executive Session.</w:t>
      </w:r>
    </w:p>
    <w:p w14:paraId="1B6ACB2D" w14:textId="5D1896E2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Mark Heinrich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12:</w:t>
      </w:r>
      <w:r>
        <w:rPr>
          <w:sz w:val="20"/>
          <w:szCs w:val="20"/>
        </w:rPr>
        <w:t>38</w:t>
      </w:r>
      <w:r w:rsidR="00835FD0">
        <w:rPr>
          <w:sz w:val="20"/>
          <w:szCs w:val="20"/>
        </w:rPr>
        <w:t xml:space="preserve"> pm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77777777" w:rsidR="00067185" w:rsidRDefault="005E01B0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>– No action was taken</w:t>
      </w:r>
    </w:p>
    <w:p w14:paraId="33188076" w14:textId="65E07A8B" w:rsidR="00DF791D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10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DF791D">
        <w:rPr>
          <w:sz w:val="20"/>
          <w:szCs w:val="20"/>
        </w:rPr>
        <w:t>12:4</w:t>
      </w:r>
      <w:r w:rsidR="00BC5F62">
        <w:rPr>
          <w:sz w:val="20"/>
          <w:szCs w:val="20"/>
        </w:rPr>
        <w:t>5</w:t>
      </w:r>
      <w:r w:rsidR="00DF791D">
        <w:rPr>
          <w:sz w:val="20"/>
          <w:szCs w:val="20"/>
        </w:rPr>
        <w:t xml:space="preserve"> pm</w:t>
      </w:r>
    </w:p>
    <w:p w14:paraId="65D00A28" w14:textId="77B342D9" w:rsidR="00DA7320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633A0EE7" w14:textId="07155151" w:rsidR="00067185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1B419C6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  <w:r w:rsidR="00395AAA">
        <w:rPr>
          <w:sz w:val="20"/>
          <w:szCs w:val="20"/>
        </w:rPr>
        <w:t>__</w:t>
      </w:r>
    </w:p>
    <w:p w14:paraId="3F5DAAE7" w14:textId="1D42E40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887498">
        <w:rPr>
          <w:sz w:val="20"/>
          <w:szCs w:val="20"/>
        </w:rPr>
        <w:t xml:space="preserve">Mark Heinrich, </w:t>
      </w:r>
      <w:r w:rsidR="00395AAA">
        <w:rPr>
          <w:sz w:val="20"/>
          <w:szCs w:val="20"/>
        </w:rPr>
        <w:t xml:space="preserve">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3759"/>
    <w:rsid w:val="00067185"/>
    <w:rsid w:val="00085BE0"/>
    <w:rsid w:val="000A7E79"/>
    <w:rsid w:val="000D5BE1"/>
    <w:rsid w:val="000F21C7"/>
    <w:rsid w:val="00110578"/>
    <w:rsid w:val="00111C8B"/>
    <w:rsid w:val="0012351D"/>
    <w:rsid w:val="00125C97"/>
    <w:rsid w:val="00176C4C"/>
    <w:rsid w:val="001A2C70"/>
    <w:rsid w:val="001C30DB"/>
    <w:rsid w:val="001E1523"/>
    <w:rsid w:val="0023163D"/>
    <w:rsid w:val="002324E8"/>
    <w:rsid w:val="00233834"/>
    <w:rsid w:val="002756F5"/>
    <w:rsid w:val="00286754"/>
    <w:rsid w:val="002B73EA"/>
    <w:rsid w:val="002E016D"/>
    <w:rsid w:val="00323A8A"/>
    <w:rsid w:val="00375E44"/>
    <w:rsid w:val="003842FD"/>
    <w:rsid w:val="00395AAA"/>
    <w:rsid w:val="003B1CFE"/>
    <w:rsid w:val="003C4FA3"/>
    <w:rsid w:val="00400CFF"/>
    <w:rsid w:val="00401CB3"/>
    <w:rsid w:val="00406824"/>
    <w:rsid w:val="004551C8"/>
    <w:rsid w:val="00473E11"/>
    <w:rsid w:val="004B24C5"/>
    <w:rsid w:val="004B4419"/>
    <w:rsid w:val="004C0235"/>
    <w:rsid w:val="005005FD"/>
    <w:rsid w:val="00504F18"/>
    <w:rsid w:val="00520B0E"/>
    <w:rsid w:val="00532108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61265"/>
    <w:rsid w:val="006715CC"/>
    <w:rsid w:val="00687766"/>
    <w:rsid w:val="006B3BF1"/>
    <w:rsid w:val="006C04F9"/>
    <w:rsid w:val="006C73A6"/>
    <w:rsid w:val="006D3910"/>
    <w:rsid w:val="006E6386"/>
    <w:rsid w:val="006F2CE3"/>
    <w:rsid w:val="006F36E7"/>
    <w:rsid w:val="00705F99"/>
    <w:rsid w:val="007140D5"/>
    <w:rsid w:val="0072367C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F65C8"/>
    <w:rsid w:val="00902D2B"/>
    <w:rsid w:val="009619DE"/>
    <w:rsid w:val="00961B57"/>
    <w:rsid w:val="00961B8D"/>
    <w:rsid w:val="00987B41"/>
    <w:rsid w:val="009C0BF4"/>
    <w:rsid w:val="009D3173"/>
    <w:rsid w:val="009D4E52"/>
    <w:rsid w:val="009E422C"/>
    <w:rsid w:val="00A245FD"/>
    <w:rsid w:val="00A25919"/>
    <w:rsid w:val="00A25ECF"/>
    <w:rsid w:val="00A50F0C"/>
    <w:rsid w:val="00A72CE7"/>
    <w:rsid w:val="00A77C27"/>
    <w:rsid w:val="00AB6C2C"/>
    <w:rsid w:val="00AC34AC"/>
    <w:rsid w:val="00AC5383"/>
    <w:rsid w:val="00AF0284"/>
    <w:rsid w:val="00AF498C"/>
    <w:rsid w:val="00B224FD"/>
    <w:rsid w:val="00B27747"/>
    <w:rsid w:val="00B40541"/>
    <w:rsid w:val="00B562E8"/>
    <w:rsid w:val="00BB08D8"/>
    <w:rsid w:val="00BB4AE7"/>
    <w:rsid w:val="00BC5F62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467AA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87968"/>
    <w:rsid w:val="00FA01E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19-08-23T15:30:00Z</cp:lastPrinted>
  <dcterms:created xsi:type="dcterms:W3CDTF">2019-08-23T16:43:00Z</dcterms:created>
  <dcterms:modified xsi:type="dcterms:W3CDTF">2019-08-23T16:43:00Z</dcterms:modified>
</cp:coreProperties>
</file>